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MCOT</w:t>
      </w:r>
      <w:r>
        <w:t xml:space="preserve"> </w:t>
      </w:r>
      <w:r>
        <w:t xml:space="preserve">พลังวิทย์</w:t>
      </w:r>
      <w:r>
        <w:t xml:space="preserve"> </w:t>
      </w:r>
      <w:r>
        <w:t xml:space="preserve">คิดเพื่อคนไทย</w:t>
      </w:r>
      <w:r>
        <w:t xml:space="preserve"> </w:t>
      </w:r>
      <w:r>
        <w:t xml:space="preserve">2022-03-28</w:t>
      </w:r>
      <w:r>
        <w:t xml:space="preserve"> </w:t>
      </w:r>
      <w:r>
        <w:t xml:space="preserve">(251066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พลังวิทย์ คิดเพื่อคนไทย โดยกระจกสัมผัสนวัตกรรมสื่อสารไร้สายใช้ดีแค่ไหนครับ ถ้าเราสามารถเปลี่ยนกระจกธรรมดาธรรมดาให้เป็นกระจกวิเศษที่สื่อสารกับเราได้ฟังแล้วอาจเกินจริงไปหน่อยแต่ตอนนี้ผู้ประกอบการผลิตภัณฑ์กระจกของไทย ทำต้นแบบผลิตภัณฑ์กระจกวิเศษที่ต่อยอดพัฒนาเป็นนวัตกรรมสำหรับใช้งานแบบไร้สายหลักหลายรูปแบบออกมาได้แล้วนะครับ</w:t>
      </w:r>
    </w:p>
    <w:p>
      <w:pPr>
        <w:pStyle w:val="BodyText"/>
      </w:pPr>
      <w:r>
        <w:t xml:space="preserve">(บรรยาย) บริษัทไทยเทคโนกลาสกรุ๊ปจำกัด มหาชนสาขานวัตกรรมผลิตภัณฑ์สวิตช์กระจกไร้สายซึ่งเป็นโครงสร้างพิเศษเท่ากับผลิตภัณฑ์กระจกลามิเนตโดยผู้เขี่ยวชาญ เข้าไปช่วยออกแบบและสร้างต้นแบบวงจรผลิตภัณฑ์กระจกสัมผัสไร้สาย ด้วยการใช้ภาพสื่อสารแบบ Radio frequency ที่ใช้พลังงานต่ำ ปัจจุบัน บริษัทต้นแบบ ผลิตภัณฑ์สวิทช์กระจกสัมผัสซึ่งเป็นการสร้างการใช้งานเชิงฟังก์ชันที่ใหม่มาก ๆ และยังสามารถควบคุมอุปกรณ์ได้แบบไร้สาย โดยวงจรต้นแบบนี้พัฒนาต่อให้มีขนาดเล็กสูงกว่าเดิมได้อีกและควบคุมได้ในระยะที่ไกลขึ้นกว่าเดิม บริษัทได้จดอนุสิทธิบัตรโครงสร้างวงจรต้นแบบ และพร้อมต่อยอดทางเทคโนโลยี เพื่อผลิตผลิตภัณฑ์กระจกเทคโนโลยีของบริษัทในอนาคตสนุนธุรกิจนวัตกรรมโดย สวทช. วิทยาศาสตร์ก้าวล่ำ นวัตกรรมก้าวไกล พัฒนาไทยให้ยั่งยืน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MCOT พลังวิทย์ คิดเพื่อคนไทย 2022-03-28 (251066)</dc:title>
  <dc:creator/>
  <cp:keywords/>
  <dcterms:created xsi:type="dcterms:W3CDTF">2024-01-04T02:49:30Z</dcterms:created>
  <dcterms:modified xsi:type="dcterms:W3CDTF">2024-01-04T02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ตุลาคม 2566 เวลา 10.00 น.</vt:lpwstr>
  </property>
  <property fmtid="{D5CDD505-2E9C-101B-9397-08002B2CF9AE}" pid="3" name="subtitle">
    <vt:lpwstr/>
  </property>
</Properties>
</file>